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411480" distB="0" distL="118745" distR="118745" simplePos="0" relativeHeight="251659264" behindDoc="0" locked="0" layoutInCell="1" allowOverlap="1">
            <wp:simplePos x="0" y="0"/>
            <wp:positionH relativeFrom="column">
              <wp:posOffset>-468376</wp:posOffset>
            </wp:positionH>
            <wp:positionV relativeFrom="paragraph">
              <wp:posOffset>5340096</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 xml:space="preserve">Portable Reputation Toolkit </w:t>
      </w:r>
      <w:r w:rsidR="00062A93">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footerReference w:type="default" r:id="rId7"/>
          <w:pgSz w:w="12240" w:h="15840"/>
          <w:pgMar w:top="1440" w:right="1800" w:bottom="1440" w:left="1800" w:gutter="0"/>
          <w:titlePg/>
        </w:sectPr>
      </w:pPr>
    </w:p>
    <w:p w:rsidR="00700011" w:rsidRPr="003514D4" w:rsidRDefault="00D3042F">
      <w:pPr>
        <w:pStyle w:val="BodyText"/>
        <w:rPr>
          <w:i/>
        </w:rPr>
      </w:pPr>
      <w:r w:rsidRPr="003514D4">
        <w:rPr>
          <w:i/>
        </w:rPr>
        <w:t>The proof of concept technical implementation is</w:t>
      </w:r>
      <w:r w:rsidR="003514D4" w:rsidRPr="003514D4">
        <w:rPr>
          <w:i/>
        </w:rPr>
        <w:t xml:space="preserve"> at </w:t>
      </w:r>
      <w:hyperlink r:id="rId8" w:history="1">
        <w:r w:rsidR="00E519CD" w:rsidRPr="00E519CD">
          <w:rPr>
            <w:rStyle w:val="Hyperlink"/>
          </w:rPr>
          <w:t>https://github.com/WebOfTrustInfo/portable-reputation-toolkit</w:t>
        </w:r>
      </w:hyperlink>
    </w:p>
    <w:p w:rsidR="00700011" w:rsidRDefault="00D3042F" w:rsidP="006612B4">
      <w:pPr>
        <w:pStyle w:val="Heading2"/>
        <w:jc w:val="left"/>
      </w:pPr>
      <w:bookmarkStart w:id="0" w:name="the-goal-decentralized-verification"/>
      <w:bookmarkEnd w:id="0"/>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Journalist</w:t>
      </w:r>
    </w:p>
    <w:p w:rsidR="00700011" w:rsidRDefault="00D3042F">
      <w:pPr>
        <w:pStyle w:val="BodyText"/>
      </w:pPr>
      <w:r>
        <w:rPr>
          <w:b/>
        </w:rPr>
        <w:t>Claim Types:</w:t>
      </w:r>
      <w:r>
        <w:t xml:space="preserve"> Assertion, Evidence, Evaluation</w:t>
      </w:r>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ho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Skill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Shopper</w:t>
      </w:r>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their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their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the th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An evaluation references an assertion and evidence. It supports or refutes the assertion. This evaluation will always point to an assertion, and have a true/false or 0-1 float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9"/>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p>
    <w:p w:rsidR="00CD2612" w:rsidRDefault="00E101CA">
      <w:pPr>
        <w:spacing w:line="240" w:lineRule="auto"/>
        <w:jc w:val="left"/>
      </w:pPr>
      <w:bookmarkStart w:id="6" w:name="portable-reputation-toolkit-use-cases"/>
      <w:bookmarkEnd w:id="6"/>
      <w:r>
        <w:rPr>
          <w:noProof/>
        </w:rPr>
        <w:pict>
          <v:shapetype id="_x0000_t202" coordsize="21600,21600" o:spt="202" path="m0,0l0,21600,21600,21600,21600,0xe">
            <v:stroke joinstyle="miter"/>
            <v:path gradientshapeok="t" o:connecttype="rect"/>
          </v:shapetype>
          <v:shape id="_x0000_s1031" type="#_x0000_t202" style="position:absolute;margin-left:0;margin-top:0;width:506.3pt;height:377.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Christopher Allen, Tim Daubenschütz, Manu Sporny, Noah Thorp, Harlan Wood, Glenn Willen, Alessandro Voto</w:t>
                  </w:r>
                </w:p>
                <w:p w:rsidR="00326ED6" w:rsidRPr="00CD2612" w:rsidRDefault="00326ED6" w:rsidP="00CD2612">
                  <w:pPr>
                    <w:pStyle w:val="BodyText"/>
                  </w:pPr>
                  <w:r>
                    <w:rPr>
                      <w:b/>
                    </w:rPr>
                    <w:t xml:space="preserve">Lead Editor: </w:t>
                  </w:r>
                  <w:r>
                    <w:t>Noah Thorp</w:t>
                  </w:r>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r w:rsidRPr="0067356D">
                    <w:t>Blockstack</w:t>
                  </w:r>
                  <w:r>
                    <w:t>, Microsoft, Netki, Protocol Labs, Tierion</w:t>
                  </w:r>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Piekarska</w:t>
                  </w:r>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Rebooting the Web of Trust. If you have any comments, thoughts, or expansions on this paper, please post them to our GitHub issues page: </w:t>
                  </w:r>
                  <w:r>
                    <w:tab/>
                  </w:r>
                </w:p>
                <w:p w:rsidR="00326ED6" w:rsidRDefault="00E101CA" w:rsidP="00CD2612">
                  <w:pPr>
                    <w:ind w:firstLine="720"/>
                  </w:pPr>
                  <w:hyperlink r:id="rId15" w:history="1">
                    <w:r w:rsidR="00326ED6" w:rsidRPr="00E512C2">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sectPr w:rsidR="00CD2612" w:rsidSect="00062A93">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9826B9">
        <w:rPr>
          <w:noProof/>
        </w:rPr>
        <w:t>2/17/17</w:t>
      </w:r>
    </w:fldSimple>
    <w:r>
      <w:t xml:space="preserve">  </w:t>
    </w:r>
    <w:r>
      <w:tab/>
    </w:r>
    <w:r>
      <w:tab/>
      <w:t xml:space="preserve">   </w:t>
    </w:r>
    <w:r>
      <w:tab/>
      <w:t xml:space="preserve">Page </w:t>
    </w:r>
    <w:fldSimple w:instr=" PAGE ">
      <w:r w:rsidR="009826B9">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62A93"/>
    <w:rsid w:val="00326ED6"/>
    <w:rsid w:val="003514D4"/>
    <w:rsid w:val="003F37FD"/>
    <w:rsid w:val="00413319"/>
    <w:rsid w:val="00454CA2"/>
    <w:rsid w:val="004E29B3"/>
    <w:rsid w:val="00516BB3"/>
    <w:rsid w:val="00590D07"/>
    <w:rsid w:val="006612B4"/>
    <w:rsid w:val="006F19A8"/>
    <w:rsid w:val="00700011"/>
    <w:rsid w:val="00784D58"/>
    <w:rsid w:val="007C1030"/>
    <w:rsid w:val="008D6863"/>
    <w:rsid w:val="009826B9"/>
    <w:rsid w:val="00A75E29"/>
    <w:rsid w:val="00B86B75"/>
    <w:rsid w:val="00BC48D5"/>
    <w:rsid w:val="00C36279"/>
    <w:rsid w:val="00CA4DE7"/>
    <w:rsid w:val="00CD2612"/>
    <w:rsid w:val="00D3042F"/>
    <w:rsid w:val="00D8005C"/>
    <w:rsid w:val="00E101CA"/>
    <w:rsid w:val="00E315A3"/>
    <w:rsid w:val="00E519CD"/>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weboftrust.info" TargetMode="External"/><Relationship Id="rId15" Type="http://schemas.openxmlformats.org/officeDocument/2006/relationships/hyperlink" Target="https://github.com/WebOfTrustInfo/rebooting-the-web-of-trust-fall2016/issues" TargetMode="External"/><Relationship Id="rId16" Type="http://schemas.openxmlformats.org/officeDocument/2006/relationships/printerSettings" Target="printerSettings/printerSettings2.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hyperlink" Target="https://github.com/WebOfTrustInfo/portable-reputation-toolkit" TargetMode="External"/><Relationship Id="rId9" Type="http://schemas.openxmlformats.org/officeDocument/2006/relationships/printerSettings" Target="printerSettings/printerSettings1.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90</Words>
  <Characters>7354</Characters>
  <Application>Microsoft Macintosh Word</Application>
  <DocSecurity>0</DocSecurity>
  <Lines>61</Lines>
  <Paragraphs>14</Paragraphs>
  <ScaleCrop>false</ScaleCrop>
  <Company>Skotos Tech</Company>
  <LinksUpToDate>false</LinksUpToDate>
  <CharactersWithSpaces>90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3</cp:revision>
  <cp:lastPrinted>2017-02-17T23:35:00Z</cp:lastPrinted>
  <dcterms:created xsi:type="dcterms:W3CDTF">2017-02-17T23:35:00Z</dcterms:created>
  <dcterms:modified xsi:type="dcterms:W3CDTF">2017-02-17T23:35:00Z</dcterms:modified>
</cp:coreProperties>
</file>